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311714   1.446735  36.158</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5161891  1.4296454  35.335</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4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0036725  1.6087742  31.703</w:t>
      </w:r>
      <w:r>
        <w:br/>
      </w:r>
      <w:r>
        <w:rPr>
          <w:rStyle w:val="VerbatimChar"/>
        </w:rPr>
        <w:t xml:space="preserve">t                      0.6989769  0.3746882   1.865</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1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08T13:36:33Z</dcterms:created>
  <dcterms:modified xsi:type="dcterms:W3CDTF">2024-05-08T13: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